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69F45D4D" w:rsidR="00625AF7" w:rsidRPr="007D53C0" w:rsidRDefault="008402C3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</w:t>
            </w:r>
            <w:r w:rsidRPr="008402C3">
              <w:rPr>
                <w:rFonts w:ascii="Times New Roman" w:hAnsi="Times New Roman" w:cs="Times New Roman"/>
                <w:sz w:val="26"/>
                <w:szCs w:val="26"/>
              </w:rPr>
              <w:t>ễ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Anh Tuấ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1EE30D4" w:rsidR="00625AF7" w:rsidRPr="00481E9A" w:rsidRDefault="00481E9A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</w:t>
            </w:r>
            <w:bookmarkStart w:id="0" w:name="_GoBack"/>
            <w:bookmarkEnd w:id="0"/>
            <w:r>
              <w:rPr>
                <w:rFonts w:ascii="Times New Roman" w:hAnsi="Times New Roman" w:cs="Times New Roman"/>
                <w:sz w:val="26"/>
                <w:szCs w:val="26"/>
              </w:rPr>
              <w:t>723I1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29612A31" w:rsidR="00625AF7" w:rsidRPr="002408B1" w:rsidRDefault="00B96CF9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30</w:t>
            </w:r>
            <w:r w:rsidR="002408B1">
              <w:rPr>
                <w:rFonts w:ascii="Times New Roman" w:hAnsi="Times New Roman" w:cs="Times New Roman"/>
                <w:sz w:val="26"/>
                <w:szCs w:val="26"/>
              </w:rPr>
              <w:t>/08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1876BEF3" w:rsidR="00625AF7" w:rsidRPr="007D53C0" w:rsidRDefault="00B96CF9" w:rsidP="007D53C0">
            <w:pPr>
              <w:pStyle w:val="TableParagraph"/>
              <w:ind w:left="47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6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</w:t>
            </w:r>
            <w:r w:rsidR="00AF164C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7A89CE51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B96CF9">
              <w:rPr>
                <w:rFonts w:ascii="Times New Roman" w:hAnsi="Times New Roman" w:cs="Times New Roman"/>
                <w:sz w:val="26"/>
                <w:szCs w:val="26"/>
              </w:rPr>
              <w:t>01/0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592112D0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554FFD24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55CA87DF" w:rsidR="00625AF7" w:rsidRPr="00F46C59" w:rsidRDefault="007D53C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7159480D" w:rsidR="00625AF7" w:rsidRPr="00DD0E70" w:rsidRDefault="00BB323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ogic khi giải 1 bài toán còn yếu</w:t>
            </w:r>
          </w:p>
        </w:tc>
        <w:tc>
          <w:tcPr>
            <w:tcW w:w="2250" w:type="dxa"/>
          </w:tcPr>
          <w:p w14:paraId="449804D0" w14:textId="469B174F" w:rsidR="00636666" w:rsidRPr="00DD0E70" w:rsidRDefault="00BB323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àm thêm nhiều bài tập</w:t>
            </w: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518C3F07" w:rsidR="00B2034C" w:rsidRPr="00AF164C" w:rsidRDefault="00AF164C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ện tại thì do  bản thân là người đi làm, nên thời gian để làm bài tập thường là 7h-9h tối 3 5 7  và nguyên ngày chủ nhật. Nên đôi lúc bài tập nhiề</w:t>
            </w:r>
            <w:r w:rsidR="00F4349A">
              <w:rPr>
                <w:rFonts w:ascii="Times New Roman" w:hAnsi="Times New Roman" w:cs="Times New Roman"/>
                <w:sz w:val="26"/>
                <w:szCs w:val="26"/>
              </w:rPr>
              <w:t xml:space="preserve">u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sẽ nộp muộn. Kính mong anh/chị thông cảm.</w:t>
            </w: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0667DF2B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426F1B">
              <w:rPr>
                <w:rFonts w:ascii="Times New Roman" w:hAnsi="Times New Roman" w:cs="Times New Roman"/>
                <w:sz w:val="26"/>
                <w:szCs w:val="26"/>
              </w:rPr>
              <w:t>Cách nhập vào 1 mảng ở trên web</w:t>
            </w:r>
          </w:p>
        </w:tc>
        <w:tc>
          <w:tcPr>
            <w:tcW w:w="4500" w:type="dxa"/>
          </w:tcPr>
          <w:p w14:paraId="4B0B31FE" w14:textId="55FB4549" w:rsidR="00625AF7" w:rsidRPr="00F46C59" w:rsidRDefault="00426F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Dùng vòng lặp for </w:t>
            </w: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12C7A67" w14:textId="68E71111" w:rsidR="00E44BB2" w:rsidRPr="00426F1B" w:rsidRDefault="00426F1B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Push(), splice(),join(), concat(), infdexOf(), unshift(), shift(), pop(),sort(),reverse(),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5FF351D0" w:rsidR="000061C2" w:rsidRPr="00A531DC" w:rsidRDefault="00426F1B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 hàm thường gặp khi thao tác với mãng</w:t>
            </w: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37F2AD8" w:rsidR="0067474F" w:rsidRDefault="00A42082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em lại bài củ</w:t>
            </w:r>
          </w:p>
        </w:tc>
        <w:tc>
          <w:tcPr>
            <w:tcW w:w="1920" w:type="dxa"/>
          </w:tcPr>
          <w:p w14:paraId="27095694" w14:textId="7B0DD4A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2h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571FE390" w:rsidR="000675F7" w:rsidRDefault="00A42082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uyện tập thêm với Mảng</w:t>
            </w:r>
          </w:p>
        </w:tc>
        <w:tc>
          <w:tcPr>
            <w:tcW w:w="1920" w:type="dxa"/>
          </w:tcPr>
          <w:p w14:paraId="6538407F" w14:textId="4A3B45EC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25445B">
              <w:rPr>
                <w:rFonts w:ascii="Times New Roman" w:hAnsi="Times New Roman" w:cs="Times New Roman"/>
                <w:sz w:val="26"/>
                <w:szCs w:val="26"/>
              </w:rPr>
              <w:t>4h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458907A2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B6CDAA" w14:textId="77777777" w:rsidR="002A7F9F" w:rsidRDefault="002A7F9F">
      <w:r>
        <w:separator/>
      </w:r>
    </w:p>
  </w:endnote>
  <w:endnote w:type="continuationSeparator" w:id="0">
    <w:p w14:paraId="15A4B2EC" w14:textId="77777777" w:rsidR="002A7F9F" w:rsidRDefault="002A7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Times New Roman"/>
    <w:charset w:val="00"/>
    <w:family w:val="roman"/>
    <w:pitch w:val="variable"/>
    <w:sig w:usb0="00000001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CBE9D3" w14:textId="77777777" w:rsidR="002A7F9F" w:rsidRDefault="002A7F9F">
      <w:r>
        <w:separator/>
      </w:r>
    </w:p>
  </w:footnote>
  <w:footnote w:type="continuationSeparator" w:id="0">
    <w:p w14:paraId="20053323" w14:textId="77777777" w:rsidR="002A7F9F" w:rsidRDefault="002A7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5952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37BCB"/>
    <w:rsid w:val="002408B1"/>
    <w:rsid w:val="0024798E"/>
    <w:rsid w:val="00253358"/>
    <w:rsid w:val="0025445B"/>
    <w:rsid w:val="002575E9"/>
    <w:rsid w:val="00257E59"/>
    <w:rsid w:val="0027641C"/>
    <w:rsid w:val="00277442"/>
    <w:rsid w:val="002950DC"/>
    <w:rsid w:val="002965ED"/>
    <w:rsid w:val="002A366A"/>
    <w:rsid w:val="002A3F77"/>
    <w:rsid w:val="002A6566"/>
    <w:rsid w:val="002A7F9F"/>
    <w:rsid w:val="002C6284"/>
    <w:rsid w:val="002E70CA"/>
    <w:rsid w:val="002F4D41"/>
    <w:rsid w:val="00305EBB"/>
    <w:rsid w:val="003112D0"/>
    <w:rsid w:val="00317B86"/>
    <w:rsid w:val="00334E1C"/>
    <w:rsid w:val="003525CE"/>
    <w:rsid w:val="003531F9"/>
    <w:rsid w:val="00356374"/>
    <w:rsid w:val="00357713"/>
    <w:rsid w:val="00364FFA"/>
    <w:rsid w:val="00367476"/>
    <w:rsid w:val="00382C64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26F1B"/>
    <w:rsid w:val="00430848"/>
    <w:rsid w:val="00437AFF"/>
    <w:rsid w:val="00450602"/>
    <w:rsid w:val="00456A8A"/>
    <w:rsid w:val="0046002D"/>
    <w:rsid w:val="00481E9A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1153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1396"/>
    <w:rsid w:val="00783A7B"/>
    <w:rsid w:val="007866F0"/>
    <w:rsid w:val="00794BBD"/>
    <w:rsid w:val="00795EC2"/>
    <w:rsid w:val="007B25FE"/>
    <w:rsid w:val="007D14EF"/>
    <w:rsid w:val="007D53C0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8F2BE8"/>
    <w:rsid w:val="00904AD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34440"/>
    <w:rsid w:val="00A34AD2"/>
    <w:rsid w:val="00A4121A"/>
    <w:rsid w:val="00A42082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64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96CF9"/>
    <w:rsid w:val="00BA52FE"/>
    <w:rsid w:val="00BB3237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63FF7"/>
    <w:rsid w:val="00C80240"/>
    <w:rsid w:val="00C8078A"/>
    <w:rsid w:val="00C87F88"/>
    <w:rsid w:val="00C90EE4"/>
    <w:rsid w:val="00CB7481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67752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44BB2"/>
    <w:rsid w:val="00E50ACD"/>
    <w:rsid w:val="00E55CEE"/>
    <w:rsid w:val="00E6031E"/>
    <w:rsid w:val="00E83DF0"/>
    <w:rsid w:val="00E902B5"/>
    <w:rsid w:val="00E90649"/>
    <w:rsid w:val="00E912C5"/>
    <w:rsid w:val="00E92E73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349A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354</Words>
  <Characters>2019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26</cp:revision>
  <dcterms:created xsi:type="dcterms:W3CDTF">2021-04-01T09:42:00Z</dcterms:created>
  <dcterms:modified xsi:type="dcterms:W3CDTF">2023-08-30T1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